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DF17B" w14:textId="5FD273E3" w:rsidR="001D0CC0" w:rsidRDefault="001D0CC0" w:rsidP="00841B5D">
      <w:pPr>
        <w:tabs>
          <w:tab w:val="left" w:pos="7371"/>
        </w:tabs>
      </w:pPr>
      <w:r w:rsidRPr="001D0CC0">
        <w:rPr>
          <w:rStyle w:val="TitleChar"/>
        </w:rPr>
        <w:t xml:space="preserve">Chapter </w:t>
      </w:r>
      <w:r w:rsidR="001B6E53">
        <w:rPr>
          <w:rStyle w:val="TitleChar"/>
        </w:rPr>
        <w:t>5</w:t>
      </w:r>
      <w:r w:rsidRPr="001D0CC0">
        <w:rPr>
          <w:rStyle w:val="TitleChar"/>
        </w:rPr>
        <w:t xml:space="preserve"> Vocab</w:t>
      </w:r>
      <w:r>
        <w:rPr>
          <w:rStyle w:val="TitleChar"/>
        </w:rPr>
        <w:t xml:space="preserve"> Review</w:t>
      </w:r>
      <w:r>
        <w:t xml:space="preserve"> </w:t>
      </w:r>
      <w:r>
        <w:tab/>
        <w:t>NAME______________________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263"/>
        <w:gridCol w:w="3261"/>
        <w:gridCol w:w="4961"/>
      </w:tblGrid>
      <w:tr w:rsidR="00841B5D" w14:paraId="66F1F4EC" w14:textId="77777777" w:rsidTr="00A42202">
        <w:trPr>
          <w:tblHeader/>
        </w:trPr>
        <w:tc>
          <w:tcPr>
            <w:tcW w:w="2263" w:type="dxa"/>
          </w:tcPr>
          <w:p w14:paraId="4357CA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261" w:type="dxa"/>
          </w:tcPr>
          <w:p w14:paraId="1A087E10" w14:textId="77777777" w:rsidR="001D0CC0" w:rsidRPr="00890BF0" w:rsidRDefault="001D0CC0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efinition</w:t>
            </w:r>
          </w:p>
        </w:tc>
        <w:tc>
          <w:tcPr>
            <w:tcW w:w="4961" w:type="dxa"/>
          </w:tcPr>
          <w:p w14:paraId="52D8EC66" w14:textId="6C414BEF" w:rsidR="001D0CC0" w:rsidRPr="00890BF0" w:rsidRDefault="00C636C2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iagram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analog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ies</w:t>
            </w:r>
            <w:r w:rsidRPr="00890BF0">
              <w:rPr>
                <w:rFonts w:cstheme="minorHAnsi"/>
                <w:b/>
                <w:sz w:val="28"/>
                <w:szCs w:val="28"/>
              </w:rPr>
              <w:t>, question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or notes</w:t>
            </w:r>
          </w:p>
        </w:tc>
      </w:tr>
      <w:tr w:rsidR="00841B5D" w14:paraId="0354BB66" w14:textId="77777777" w:rsidTr="00FC533B">
        <w:trPr>
          <w:trHeight w:val="1857"/>
        </w:trPr>
        <w:tc>
          <w:tcPr>
            <w:tcW w:w="2263" w:type="dxa"/>
          </w:tcPr>
          <w:p w14:paraId="6B4DE2D7" w14:textId="424BD149" w:rsidR="001D0CC0" w:rsidRPr="00890BF0" w:rsidRDefault="004737EC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tomic number</w:t>
            </w:r>
          </w:p>
        </w:tc>
        <w:tc>
          <w:tcPr>
            <w:tcW w:w="3261" w:type="dxa"/>
          </w:tcPr>
          <w:p w14:paraId="0B6C99C4" w14:textId="2ACCDCE7" w:rsidR="005E7766" w:rsidRPr="00890BF0" w:rsidRDefault="00BB279B" w:rsidP="00931E3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efines the element. The number of protons in an atom.</w:t>
            </w:r>
          </w:p>
        </w:tc>
        <w:tc>
          <w:tcPr>
            <w:tcW w:w="4961" w:type="dxa"/>
          </w:tcPr>
          <w:p w14:paraId="6053A102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45DBF6ED" w14:textId="77777777" w:rsidTr="00FC533B">
        <w:trPr>
          <w:trHeight w:val="2395"/>
        </w:trPr>
        <w:tc>
          <w:tcPr>
            <w:tcW w:w="2263" w:type="dxa"/>
          </w:tcPr>
          <w:p w14:paraId="64A5DA38" w14:textId="2C586579" w:rsidR="001D0CC0" w:rsidRPr="00890BF0" w:rsidRDefault="006A2A6F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eriods</w:t>
            </w:r>
          </w:p>
        </w:tc>
        <w:tc>
          <w:tcPr>
            <w:tcW w:w="3261" w:type="dxa"/>
          </w:tcPr>
          <w:p w14:paraId="3BEC6CEA" w14:textId="65034069" w:rsidR="005E7766" w:rsidRPr="00890BF0" w:rsidRDefault="006A2A6F" w:rsidP="00931E3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horizontal rows in the periodic table. Represent</w:t>
            </w:r>
            <w:r w:rsidR="00855DA9">
              <w:rPr>
                <w:rFonts w:cstheme="minorHAnsi"/>
                <w:sz w:val="28"/>
                <w:szCs w:val="28"/>
              </w:rPr>
              <w:t>s</w:t>
            </w:r>
            <w:r>
              <w:rPr>
                <w:rFonts w:cstheme="minorHAnsi"/>
                <w:sz w:val="28"/>
                <w:szCs w:val="28"/>
              </w:rPr>
              <w:t xml:space="preserve"> electron shells in the atom.</w:t>
            </w:r>
          </w:p>
        </w:tc>
        <w:tc>
          <w:tcPr>
            <w:tcW w:w="4961" w:type="dxa"/>
          </w:tcPr>
          <w:p w14:paraId="781B2E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34C2095B" w14:textId="77777777" w:rsidTr="00FC533B">
        <w:trPr>
          <w:trHeight w:val="2556"/>
        </w:trPr>
        <w:tc>
          <w:tcPr>
            <w:tcW w:w="2263" w:type="dxa"/>
          </w:tcPr>
          <w:p w14:paraId="229CB0D9" w14:textId="64700DF7" w:rsidR="001D0CC0" w:rsidRPr="00890BF0" w:rsidRDefault="00AD42DB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roups</w:t>
            </w:r>
          </w:p>
        </w:tc>
        <w:tc>
          <w:tcPr>
            <w:tcW w:w="3261" w:type="dxa"/>
          </w:tcPr>
          <w:p w14:paraId="70394AFF" w14:textId="37F8F607" w:rsidR="00B6683D" w:rsidRPr="00890BF0" w:rsidRDefault="00AD42DB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vertical columns in the periodic table. Represent</w:t>
            </w:r>
            <w:r w:rsidR="00855DA9">
              <w:rPr>
                <w:rFonts w:cstheme="minorHAnsi"/>
                <w:sz w:val="28"/>
                <w:szCs w:val="28"/>
              </w:rPr>
              <w:t>s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940709">
              <w:rPr>
                <w:rFonts w:cstheme="minorHAnsi"/>
                <w:sz w:val="28"/>
                <w:szCs w:val="28"/>
              </w:rPr>
              <w:t>number of valence electrons.</w:t>
            </w:r>
          </w:p>
        </w:tc>
        <w:tc>
          <w:tcPr>
            <w:tcW w:w="4961" w:type="dxa"/>
          </w:tcPr>
          <w:p w14:paraId="60FF147E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185B86D9" w14:textId="77777777" w:rsidTr="00FC533B">
        <w:trPr>
          <w:trHeight w:val="2252"/>
        </w:trPr>
        <w:tc>
          <w:tcPr>
            <w:tcW w:w="2263" w:type="dxa"/>
          </w:tcPr>
          <w:p w14:paraId="12EDAAE6" w14:textId="6CE1AA16" w:rsidR="001D0CC0" w:rsidRPr="00890BF0" w:rsidRDefault="00135FCB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Valence shell</w:t>
            </w:r>
          </w:p>
        </w:tc>
        <w:tc>
          <w:tcPr>
            <w:tcW w:w="3261" w:type="dxa"/>
          </w:tcPr>
          <w:p w14:paraId="42C1EDEE" w14:textId="09A91E38" w:rsidR="00B6683D" w:rsidRPr="00890BF0" w:rsidRDefault="00135FCB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outermost electron </w:t>
            </w:r>
            <w:proofErr w:type="gramStart"/>
            <w:r>
              <w:rPr>
                <w:rFonts w:cstheme="minorHAnsi"/>
                <w:sz w:val="28"/>
                <w:szCs w:val="28"/>
              </w:rPr>
              <w:t>shell</w:t>
            </w:r>
            <w:proofErr w:type="gramEnd"/>
            <w:r>
              <w:rPr>
                <w:rFonts w:cstheme="minorHAnsi"/>
                <w:sz w:val="28"/>
                <w:szCs w:val="28"/>
              </w:rPr>
              <w:t>.</w:t>
            </w:r>
            <w:r w:rsidR="00855DA9">
              <w:rPr>
                <w:rFonts w:cstheme="minorHAnsi"/>
                <w:sz w:val="28"/>
                <w:szCs w:val="28"/>
              </w:rPr>
              <w:t xml:space="preserve"> An atom is most stable when this is full.</w:t>
            </w:r>
          </w:p>
        </w:tc>
        <w:tc>
          <w:tcPr>
            <w:tcW w:w="4961" w:type="dxa"/>
          </w:tcPr>
          <w:p w14:paraId="24D19C07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0B7AAFE2" w14:textId="77777777" w:rsidTr="00FC533B">
        <w:trPr>
          <w:trHeight w:val="2398"/>
        </w:trPr>
        <w:tc>
          <w:tcPr>
            <w:tcW w:w="2263" w:type="dxa"/>
          </w:tcPr>
          <w:p w14:paraId="0A50DF31" w14:textId="7222D6A9" w:rsidR="001D0CC0" w:rsidRPr="00890BF0" w:rsidRDefault="004852FA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lectrons</w:t>
            </w:r>
          </w:p>
        </w:tc>
        <w:tc>
          <w:tcPr>
            <w:tcW w:w="3261" w:type="dxa"/>
          </w:tcPr>
          <w:p w14:paraId="5B8F22A8" w14:textId="6854A834" w:rsidR="00B6683D" w:rsidRPr="00890BF0" w:rsidRDefault="004852FA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mall, negatively charged particles </w:t>
            </w:r>
            <w:r w:rsidR="00855DA9">
              <w:rPr>
                <w:rFonts w:cstheme="minorHAnsi"/>
                <w:sz w:val="28"/>
                <w:szCs w:val="28"/>
              </w:rPr>
              <w:t>which orbit around the nucleus of an atom</w:t>
            </w:r>
            <w:r>
              <w:rPr>
                <w:rFonts w:cstheme="minorHAnsi"/>
                <w:sz w:val="28"/>
                <w:szCs w:val="28"/>
              </w:rPr>
              <w:t>.</w:t>
            </w:r>
          </w:p>
        </w:tc>
        <w:tc>
          <w:tcPr>
            <w:tcW w:w="4961" w:type="dxa"/>
          </w:tcPr>
          <w:p w14:paraId="1D31684A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1D572711" w14:textId="77777777" w:rsidTr="00FC533B">
        <w:trPr>
          <w:trHeight w:val="2400"/>
        </w:trPr>
        <w:tc>
          <w:tcPr>
            <w:tcW w:w="2263" w:type="dxa"/>
          </w:tcPr>
          <w:p w14:paraId="7CBA3223" w14:textId="56F35F8E" w:rsidR="001D0CC0" w:rsidRPr="00890BF0" w:rsidRDefault="00855DA9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rotons</w:t>
            </w:r>
          </w:p>
        </w:tc>
        <w:tc>
          <w:tcPr>
            <w:tcW w:w="3261" w:type="dxa"/>
          </w:tcPr>
          <w:p w14:paraId="0E225C08" w14:textId="55456CAD" w:rsidR="00B6683D" w:rsidRPr="00890BF0" w:rsidRDefault="00A37675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ositively charged particles in the nucleus of an atom.</w:t>
            </w:r>
          </w:p>
        </w:tc>
        <w:tc>
          <w:tcPr>
            <w:tcW w:w="4961" w:type="dxa"/>
          </w:tcPr>
          <w:p w14:paraId="5731675C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5EFA5F88" w14:textId="77777777" w:rsidTr="00FC533B">
        <w:trPr>
          <w:cantSplit/>
          <w:trHeight w:val="2044"/>
        </w:trPr>
        <w:tc>
          <w:tcPr>
            <w:tcW w:w="2263" w:type="dxa"/>
          </w:tcPr>
          <w:p w14:paraId="33826735" w14:textId="522F35BF" w:rsidR="001D0CC0" w:rsidRPr="00890BF0" w:rsidRDefault="00A37675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Neutrons</w:t>
            </w:r>
          </w:p>
        </w:tc>
        <w:tc>
          <w:tcPr>
            <w:tcW w:w="3261" w:type="dxa"/>
          </w:tcPr>
          <w:p w14:paraId="2CBE204A" w14:textId="6D96BE55" w:rsidR="00B6683D" w:rsidRPr="00890BF0" w:rsidRDefault="00A37675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eutral (no charge) particles in the nucleus of an atom.</w:t>
            </w:r>
          </w:p>
        </w:tc>
        <w:tc>
          <w:tcPr>
            <w:tcW w:w="4961" w:type="dxa"/>
          </w:tcPr>
          <w:p w14:paraId="14E98E07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841B5D" w14:paraId="683B63A4" w14:textId="77777777" w:rsidTr="00FC533B">
        <w:trPr>
          <w:trHeight w:val="2186"/>
        </w:trPr>
        <w:tc>
          <w:tcPr>
            <w:tcW w:w="2263" w:type="dxa"/>
          </w:tcPr>
          <w:p w14:paraId="462FDF10" w14:textId="3EEA4811" w:rsidR="00C77F8B" w:rsidRPr="00890BF0" w:rsidRDefault="00DA168D" w:rsidP="00C77F8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Valence electrons</w:t>
            </w:r>
          </w:p>
        </w:tc>
        <w:tc>
          <w:tcPr>
            <w:tcW w:w="3261" w:type="dxa"/>
          </w:tcPr>
          <w:p w14:paraId="358D4FEA" w14:textId="74C1686B" w:rsidR="004875E5" w:rsidRPr="00890BF0" w:rsidRDefault="00DA168D" w:rsidP="00C77F8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utermost electrons. Atoms transfer or share these during chemical reactions.</w:t>
            </w:r>
          </w:p>
        </w:tc>
        <w:tc>
          <w:tcPr>
            <w:tcW w:w="4961" w:type="dxa"/>
          </w:tcPr>
          <w:p w14:paraId="093F9B74" w14:textId="77777777" w:rsidR="00C77F8B" w:rsidRPr="00890BF0" w:rsidRDefault="00C77F8B" w:rsidP="00C77F8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7AE215E4" w14:textId="77777777" w:rsidTr="00FC533B">
        <w:trPr>
          <w:trHeight w:val="2117"/>
        </w:trPr>
        <w:tc>
          <w:tcPr>
            <w:tcW w:w="2263" w:type="dxa"/>
          </w:tcPr>
          <w:p w14:paraId="496A74C0" w14:textId="48DC375C" w:rsidR="00C77F8B" w:rsidRPr="00890BF0" w:rsidRDefault="00E37F54" w:rsidP="00C77F8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tomic mass</w:t>
            </w:r>
          </w:p>
        </w:tc>
        <w:tc>
          <w:tcPr>
            <w:tcW w:w="3261" w:type="dxa"/>
          </w:tcPr>
          <w:p w14:paraId="140DD25A" w14:textId="347CABF1" w:rsidR="00B6683D" w:rsidRPr="00890BF0" w:rsidRDefault="00E37F54" w:rsidP="00C77F8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number of protons plus neutrons in an atom.</w:t>
            </w:r>
          </w:p>
        </w:tc>
        <w:tc>
          <w:tcPr>
            <w:tcW w:w="4961" w:type="dxa"/>
          </w:tcPr>
          <w:p w14:paraId="714B900C" w14:textId="77777777" w:rsidR="00C77F8B" w:rsidRPr="00890BF0" w:rsidRDefault="00C77F8B" w:rsidP="00C77F8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54BA1" w14:paraId="59C340C8" w14:textId="77777777" w:rsidTr="00FC533B">
        <w:trPr>
          <w:trHeight w:val="2260"/>
        </w:trPr>
        <w:tc>
          <w:tcPr>
            <w:tcW w:w="2263" w:type="dxa"/>
          </w:tcPr>
          <w:p w14:paraId="1338F39B" w14:textId="2C053D93" w:rsidR="00054BA1" w:rsidRPr="00890BF0" w:rsidRDefault="00BD107A" w:rsidP="00054BA1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lkali metals</w:t>
            </w:r>
          </w:p>
        </w:tc>
        <w:tc>
          <w:tcPr>
            <w:tcW w:w="3261" w:type="dxa"/>
          </w:tcPr>
          <w:p w14:paraId="0AE6340A" w14:textId="7F766F08" w:rsidR="005E7766" w:rsidRPr="00890BF0" w:rsidRDefault="00BD107A" w:rsidP="00054BA1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elements in Group 1. The</w:t>
            </w:r>
            <w:r w:rsidR="002D2FB9">
              <w:rPr>
                <w:rFonts w:cstheme="minorHAnsi"/>
                <w:sz w:val="28"/>
                <w:szCs w:val="28"/>
              </w:rPr>
              <w:t>se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B61827">
              <w:rPr>
                <w:rFonts w:cstheme="minorHAnsi"/>
                <w:sz w:val="28"/>
                <w:szCs w:val="28"/>
              </w:rPr>
              <w:t>react strongly w</w:t>
            </w:r>
            <w:r>
              <w:rPr>
                <w:rFonts w:cstheme="minorHAnsi"/>
                <w:sz w:val="28"/>
                <w:szCs w:val="28"/>
              </w:rPr>
              <w:t xml:space="preserve">ith water </w:t>
            </w:r>
            <w:r w:rsidR="00F330FA">
              <w:rPr>
                <w:rFonts w:cstheme="minorHAnsi"/>
                <w:sz w:val="28"/>
                <w:szCs w:val="28"/>
              </w:rPr>
              <w:t>or</w:t>
            </w:r>
            <w:r>
              <w:rPr>
                <w:rFonts w:cstheme="minorHAnsi"/>
                <w:sz w:val="28"/>
                <w:szCs w:val="28"/>
              </w:rPr>
              <w:t xml:space="preserve"> acid</w:t>
            </w:r>
            <w:r w:rsidR="00CF2F47">
              <w:rPr>
                <w:rFonts w:cstheme="minorHAnsi"/>
                <w:sz w:val="28"/>
                <w:szCs w:val="28"/>
              </w:rPr>
              <w:t>s</w:t>
            </w:r>
            <w:r>
              <w:rPr>
                <w:rFonts w:cstheme="minorHAnsi"/>
                <w:sz w:val="28"/>
                <w:szCs w:val="28"/>
              </w:rPr>
              <w:t>.</w:t>
            </w:r>
          </w:p>
        </w:tc>
        <w:tc>
          <w:tcPr>
            <w:tcW w:w="4961" w:type="dxa"/>
          </w:tcPr>
          <w:p w14:paraId="3C6715FC" w14:textId="77777777" w:rsidR="00054BA1" w:rsidRPr="00890BF0" w:rsidRDefault="00054BA1" w:rsidP="00054BA1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3078C499" w14:textId="77777777" w:rsidTr="00FC533B">
        <w:trPr>
          <w:trHeight w:val="2123"/>
        </w:trPr>
        <w:tc>
          <w:tcPr>
            <w:tcW w:w="2263" w:type="dxa"/>
          </w:tcPr>
          <w:p w14:paraId="2A0B2932" w14:textId="0A84D561" w:rsidR="00054BA1" w:rsidRPr="00890BF0" w:rsidRDefault="00CC47B1" w:rsidP="00054BA1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lectron shell</w:t>
            </w:r>
          </w:p>
        </w:tc>
        <w:tc>
          <w:tcPr>
            <w:tcW w:w="3261" w:type="dxa"/>
          </w:tcPr>
          <w:p w14:paraId="09383F1B" w14:textId="0DCBDBF3" w:rsidR="00B6683D" w:rsidRPr="00890BF0" w:rsidRDefault="00CC47B1" w:rsidP="00054BA1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ayers around the atom that electrons are found in.</w:t>
            </w:r>
            <w:r>
              <w:rPr>
                <w:rFonts w:cstheme="minorHAnsi"/>
                <w:sz w:val="28"/>
                <w:szCs w:val="28"/>
              </w:rPr>
              <w:t xml:space="preserve"> Also known as energy levels or orbitals.</w:t>
            </w:r>
          </w:p>
        </w:tc>
        <w:tc>
          <w:tcPr>
            <w:tcW w:w="4961" w:type="dxa"/>
          </w:tcPr>
          <w:p w14:paraId="4DD99D6A" w14:textId="77777777" w:rsidR="00054BA1" w:rsidRPr="00890BF0" w:rsidRDefault="00054BA1" w:rsidP="00054BA1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3FD1FF6B" w14:textId="77777777" w:rsidTr="00FC533B">
        <w:trPr>
          <w:trHeight w:val="2394"/>
        </w:trPr>
        <w:tc>
          <w:tcPr>
            <w:tcW w:w="2263" w:type="dxa"/>
          </w:tcPr>
          <w:p w14:paraId="55976755" w14:textId="45D29E9E" w:rsidR="00054BA1" w:rsidRPr="00890BF0" w:rsidRDefault="00567A7F" w:rsidP="00054BA1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lectron configuration</w:t>
            </w:r>
          </w:p>
        </w:tc>
        <w:tc>
          <w:tcPr>
            <w:tcW w:w="3261" w:type="dxa"/>
          </w:tcPr>
          <w:p w14:paraId="2C641C65" w14:textId="469F0BEF" w:rsidR="00B6683D" w:rsidRPr="00890BF0" w:rsidRDefault="00567A7F" w:rsidP="00054BA1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number of electrons in each electron shell of an atom.</w:t>
            </w:r>
          </w:p>
        </w:tc>
        <w:tc>
          <w:tcPr>
            <w:tcW w:w="4961" w:type="dxa"/>
          </w:tcPr>
          <w:p w14:paraId="17A2137A" w14:textId="77777777" w:rsidR="00054BA1" w:rsidRPr="00890BF0" w:rsidRDefault="00054BA1" w:rsidP="00054BA1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3C3257A8" w14:textId="77777777" w:rsidR="001D0CC0" w:rsidRDefault="001D0CC0" w:rsidP="001D0CC0"/>
    <w:p w14:paraId="73D4BCB1" w14:textId="77777777" w:rsidR="001D0CC0" w:rsidRPr="001D0CC0" w:rsidRDefault="001D0CC0" w:rsidP="001D0CC0"/>
    <w:sectPr w:rsidR="001D0CC0" w:rsidRPr="001D0CC0" w:rsidSect="00841B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DY1NbQwMzcxNbdU0lEKTi0uzszPAykwrAUAKcDEmCwAAAA="/>
  </w:docVars>
  <w:rsids>
    <w:rsidRoot w:val="007A7042"/>
    <w:rsid w:val="00054BA1"/>
    <w:rsid w:val="00060A10"/>
    <w:rsid w:val="00084203"/>
    <w:rsid w:val="000872A1"/>
    <w:rsid w:val="00097FBD"/>
    <w:rsid w:val="00135FCB"/>
    <w:rsid w:val="00164FB3"/>
    <w:rsid w:val="00173E44"/>
    <w:rsid w:val="001B6E53"/>
    <w:rsid w:val="001D0CC0"/>
    <w:rsid w:val="0027363D"/>
    <w:rsid w:val="00284663"/>
    <w:rsid w:val="00294E36"/>
    <w:rsid w:val="002D2FB9"/>
    <w:rsid w:val="002F29FB"/>
    <w:rsid w:val="00300148"/>
    <w:rsid w:val="00342831"/>
    <w:rsid w:val="00364C01"/>
    <w:rsid w:val="003828AB"/>
    <w:rsid w:val="003C5CE1"/>
    <w:rsid w:val="003E14B2"/>
    <w:rsid w:val="004737EC"/>
    <w:rsid w:val="004852FA"/>
    <w:rsid w:val="004875E5"/>
    <w:rsid w:val="004969A5"/>
    <w:rsid w:val="004A296D"/>
    <w:rsid w:val="004C4512"/>
    <w:rsid w:val="004E42EF"/>
    <w:rsid w:val="00567A7F"/>
    <w:rsid w:val="00597C00"/>
    <w:rsid w:val="005E7766"/>
    <w:rsid w:val="005F672F"/>
    <w:rsid w:val="00602310"/>
    <w:rsid w:val="00636993"/>
    <w:rsid w:val="006A2A6F"/>
    <w:rsid w:val="006B1C79"/>
    <w:rsid w:val="00742FD0"/>
    <w:rsid w:val="00746632"/>
    <w:rsid w:val="00764D90"/>
    <w:rsid w:val="00765964"/>
    <w:rsid w:val="00765BC5"/>
    <w:rsid w:val="0078590E"/>
    <w:rsid w:val="007A7042"/>
    <w:rsid w:val="007A7448"/>
    <w:rsid w:val="007E1563"/>
    <w:rsid w:val="00841B5D"/>
    <w:rsid w:val="00855DA9"/>
    <w:rsid w:val="008706EF"/>
    <w:rsid w:val="00890BF0"/>
    <w:rsid w:val="008F1902"/>
    <w:rsid w:val="00931E39"/>
    <w:rsid w:val="00940709"/>
    <w:rsid w:val="009500A4"/>
    <w:rsid w:val="009B38DC"/>
    <w:rsid w:val="009C308F"/>
    <w:rsid w:val="00A37675"/>
    <w:rsid w:val="00A42202"/>
    <w:rsid w:val="00A72085"/>
    <w:rsid w:val="00AD42DB"/>
    <w:rsid w:val="00AF40DE"/>
    <w:rsid w:val="00B134CC"/>
    <w:rsid w:val="00B170BC"/>
    <w:rsid w:val="00B35BF9"/>
    <w:rsid w:val="00B61827"/>
    <w:rsid w:val="00B6683D"/>
    <w:rsid w:val="00B73040"/>
    <w:rsid w:val="00BB279B"/>
    <w:rsid w:val="00BB7ED1"/>
    <w:rsid w:val="00BD107A"/>
    <w:rsid w:val="00BE6C87"/>
    <w:rsid w:val="00BF0597"/>
    <w:rsid w:val="00C636C2"/>
    <w:rsid w:val="00C77F8B"/>
    <w:rsid w:val="00CC47B1"/>
    <w:rsid w:val="00CD26B7"/>
    <w:rsid w:val="00CF2F47"/>
    <w:rsid w:val="00D04D66"/>
    <w:rsid w:val="00D11953"/>
    <w:rsid w:val="00D12FD5"/>
    <w:rsid w:val="00D83866"/>
    <w:rsid w:val="00DA168D"/>
    <w:rsid w:val="00DB1CC8"/>
    <w:rsid w:val="00DE5E1A"/>
    <w:rsid w:val="00E37F54"/>
    <w:rsid w:val="00E91424"/>
    <w:rsid w:val="00EC099F"/>
    <w:rsid w:val="00EE5A63"/>
    <w:rsid w:val="00F1166F"/>
    <w:rsid w:val="00F330FA"/>
    <w:rsid w:val="00F837A9"/>
    <w:rsid w:val="00FC533B"/>
    <w:rsid w:val="00FD39A9"/>
    <w:rsid w:val="00FE1EF5"/>
    <w:rsid w:val="00FF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6A933"/>
  <w15:chartTrackingRefBased/>
  <w15:docId w15:val="{E7B7B287-7A1A-4470-B7A2-FB3B8C6AC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D0C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CC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82</cp:revision>
  <cp:lastPrinted>2019-03-06T11:36:00Z</cp:lastPrinted>
  <dcterms:created xsi:type="dcterms:W3CDTF">2019-03-06T08:42:00Z</dcterms:created>
  <dcterms:modified xsi:type="dcterms:W3CDTF">2020-03-18T12:46:00Z</dcterms:modified>
</cp:coreProperties>
</file>